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CD522" w14:textId="0F1180DB" w:rsidR="004037E4" w:rsidRPr="004037E4" w:rsidRDefault="004037E4" w:rsidP="004037E4">
      <w:pPr>
        <w:spacing w:line="240" w:lineRule="auto"/>
        <w:jc w:val="center"/>
        <w:rPr>
          <w:b/>
          <w:bCs/>
          <w:sz w:val="28"/>
          <w:szCs w:val="28"/>
        </w:rPr>
      </w:pPr>
      <w:r w:rsidRPr="004037E4">
        <w:rPr>
          <w:b/>
          <w:bCs/>
          <w:noProof/>
          <w:sz w:val="28"/>
          <w:szCs w:val="28"/>
        </w:rPr>
        <w:drawing>
          <wp:anchor distT="0" distB="0" distL="114300" distR="114300" simplePos="0" relativeHeight="251659264" behindDoc="0" locked="0" layoutInCell="1" allowOverlap="1" wp14:anchorId="3C4116BA" wp14:editId="4CB12631">
            <wp:simplePos x="0" y="0"/>
            <wp:positionH relativeFrom="column">
              <wp:posOffset>-866775</wp:posOffset>
            </wp:positionH>
            <wp:positionV relativeFrom="paragraph">
              <wp:posOffset>0</wp:posOffset>
            </wp:positionV>
            <wp:extent cx="1371600" cy="800100"/>
            <wp:effectExtent l="0" t="0" r="0" b="0"/>
            <wp:wrapSquare wrapText="right"/>
            <wp:docPr id="1" name="Picture 1" descr="Diagram, 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10;&#10;Description automatically generated with medium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716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37E4">
        <w:rPr>
          <w:b/>
          <w:bCs/>
          <w:sz w:val="28"/>
          <w:szCs w:val="28"/>
        </w:rPr>
        <w:t>CITY OF SPENCER UTILITY APPLICATION</w:t>
      </w:r>
    </w:p>
    <w:p w14:paraId="2D88FDD8" w14:textId="6A62A46A" w:rsidR="004037E4" w:rsidRPr="004037E4" w:rsidRDefault="004037E4" w:rsidP="004037E4">
      <w:pPr>
        <w:spacing w:line="240" w:lineRule="auto"/>
        <w:jc w:val="center"/>
        <w:rPr>
          <w:b/>
          <w:bCs/>
          <w:sz w:val="28"/>
          <w:szCs w:val="28"/>
        </w:rPr>
      </w:pPr>
      <w:r w:rsidRPr="004037E4">
        <w:rPr>
          <w:b/>
          <w:bCs/>
          <w:sz w:val="28"/>
          <w:szCs w:val="28"/>
        </w:rPr>
        <w:t>FOR REALTORS / PROPERTY MANAGEMENT</w:t>
      </w:r>
    </w:p>
    <w:p w14:paraId="654A6B8B" w14:textId="3D646DDB" w:rsidR="004037E4" w:rsidRDefault="004037E4" w:rsidP="004037E4">
      <w:pPr>
        <w:spacing w:line="240" w:lineRule="auto"/>
        <w:jc w:val="center"/>
        <w:rPr>
          <w:b/>
          <w:bCs/>
          <w:sz w:val="28"/>
          <w:szCs w:val="28"/>
        </w:rPr>
      </w:pPr>
      <w:r w:rsidRPr="004037E4">
        <w:rPr>
          <w:b/>
          <w:bCs/>
          <w:sz w:val="28"/>
          <w:szCs w:val="28"/>
        </w:rPr>
        <w:t>(TEMPORARY SERVICES)</w:t>
      </w:r>
    </w:p>
    <w:p w14:paraId="50D73556" w14:textId="6B2608B8" w:rsidR="004037E4" w:rsidRDefault="004037E4" w:rsidP="004037E4">
      <w:pPr>
        <w:spacing w:line="240" w:lineRule="auto"/>
        <w:jc w:val="center"/>
        <w:rPr>
          <w:b/>
          <w:bCs/>
          <w:sz w:val="28"/>
          <w:szCs w:val="28"/>
        </w:rPr>
      </w:pPr>
    </w:p>
    <w:p w14:paraId="2D296AF0" w14:textId="1A02A75D" w:rsidR="004037E4" w:rsidRDefault="004037E4" w:rsidP="005B775B">
      <w:pPr>
        <w:spacing w:line="276" w:lineRule="auto"/>
        <w:rPr>
          <w:sz w:val="24"/>
          <w:szCs w:val="24"/>
        </w:rPr>
      </w:pPr>
      <w:r>
        <w:rPr>
          <w:sz w:val="24"/>
          <w:szCs w:val="24"/>
        </w:rPr>
        <w:t>Deposit Amount $_________ Date: ___________________________ Acct #: _______________</w:t>
      </w:r>
    </w:p>
    <w:p w14:paraId="72DB6BB4" w14:textId="10AA3A2E" w:rsidR="004037E4" w:rsidRDefault="004037E4" w:rsidP="005B775B">
      <w:pPr>
        <w:spacing w:line="276" w:lineRule="auto"/>
        <w:rPr>
          <w:sz w:val="24"/>
          <w:szCs w:val="24"/>
        </w:rPr>
      </w:pPr>
      <w:r>
        <w:rPr>
          <w:sz w:val="24"/>
          <w:szCs w:val="24"/>
        </w:rPr>
        <w:t>Name of Business: ______________________________________________________________</w:t>
      </w:r>
    </w:p>
    <w:p w14:paraId="6D1D6B08" w14:textId="3BAF9904" w:rsidR="004037E4" w:rsidRDefault="004037E4" w:rsidP="005B775B">
      <w:pPr>
        <w:spacing w:line="276" w:lineRule="auto"/>
        <w:rPr>
          <w:sz w:val="24"/>
          <w:szCs w:val="24"/>
        </w:rPr>
      </w:pPr>
      <w:r>
        <w:rPr>
          <w:sz w:val="24"/>
          <w:szCs w:val="24"/>
        </w:rPr>
        <w:t>Tax Identification Number (EIN): ___________________________________________________</w:t>
      </w:r>
    </w:p>
    <w:p w14:paraId="7196FB79" w14:textId="61AEFAED" w:rsidR="004037E4" w:rsidRDefault="004037E4" w:rsidP="005B775B">
      <w:pPr>
        <w:spacing w:line="276" w:lineRule="auto"/>
        <w:rPr>
          <w:sz w:val="24"/>
          <w:szCs w:val="24"/>
        </w:rPr>
      </w:pPr>
      <w:r>
        <w:rPr>
          <w:sz w:val="24"/>
          <w:szCs w:val="24"/>
        </w:rPr>
        <w:t>Service Location Address: ________________________________________________________</w:t>
      </w:r>
      <w:r w:rsidR="005B775B">
        <w:rPr>
          <w:sz w:val="24"/>
          <w:szCs w:val="24"/>
        </w:rPr>
        <w:t>_</w:t>
      </w:r>
    </w:p>
    <w:p w14:paraId="6639EEE4" w14:textId="38F8444C" w:rsidR="004037E4" w:rsidRDefault="004037E4" w:rsidP="005B775B">
      <w:pPr>
        <w:spacing w:line="276" w:lineRule="auto"/>
        <w:rPr>
          <w:sz w:val="24"/>
          <w:szCs w:val="24"/>
        </w:rPr>
      </w:pPr>
      <w:r>
        <w:rPr>
          <w:sz w:val="24"/>
          <w:szCs w:val="24"/>
        </w:rPr>
        <w:t xml:space="preserve">Business Phone </w:t>
      </w:r>
      <w:r w:rsidR="005B775B">
        <w:rPr>
          <w:sz w:val="24"/>
          <w:szCs w:val="24"/>
        </w:rPr>
        <w:t>#:</w:t>
      </w:r>
      <w:r>
        <w:rPr>
          <w:sz w:val="24"/>
          <w:szCs w:val="24"/>
        </w:rPr>
        <w:t xml:space="preserve"> ____________________ Contact for </w:t>
      </w:r>
      <w:r w:rsidR="005B775B">
        <w:rPr>
          <w:sz w:val="24"/>
          <w:szCs w:val="24"/>
        </w:rPr>
        <w:t>billing:</w:t>
      </w:r>
      <w:r>
        <w:rPr>
          <w:sz w:val="24"/>
          <w:szCs w:val="24"/>
        </w:rPr>
        <w:t xml:space="preserve"> _________________________</w:t>
      </w:r>
      <w:r w:rsidR="005B775B">
        <w:rPr>
          <w:sz w:val="24"/>
          <w:szCs w:val="24"/>
        </w:rPr>
        <w:t>_</w:t>
      </w:r>
    </w:p>
    <w:p w14:paraId="6143AAA0" w14:textId="01F630F3" w:rsidR="004037E4" w:rsidRDefault="004037E4" w:rsidP="005B775B">
      <w:pPr>
        <w:spacing w:line="276" w:lineRule="auto"/>
        <w:rPr>
          <w:sz w:val="24"/>
          <w:szCs w:val="24"/>
        </w:rPr>
      </w:pPr>
      <w:r>
        <w:rPr>
          <w:sz w:val="24"/>
          <w:szCs w:val="24"/>
        </w:rPr>
        <w:t>Mailing Address: _______________________________________________________________</w:t>
      </w:r>
      <w:r w:rsidR="005B775B">
        <w:rPr>
          <w:sz w:val="24"/>
          <w:szCs w:val="24"/>
        </w:rPr>
        <w:t>_</w:t>
      </w:r>
    </w:p>
    <w:p w14:paraId="6F738BAE" w14:textId="7979CE87" w:rsidR="004037E4" w:rsidRDefault="004037E4" w:rsidP="005B775B">
      <w:pPr>
        <w:spacing w:line="276" w:lineRule="auto"/>
        <w:rPr>
          <w:sz w:val="24"/>
          <w:szCs w:val="24"/>
        </w:rPr>
      </w:pPr>
      <w:r>
        <w:rPr>
          <w:sz w:val="24"/>
          <w:szCs w:val="24"/>
        </w:rPr>
        <w:t>City: _____________________________________________________ Zip: _________________</w:t>
      </w:r>
    </w:p>
    <w:p w14:paraId="1C57733E" w14:textId="3C25CA2D" w:rsidR="004037E4" w:rsidRDefault="004037E4" w:rsidP="005B775B">
      <w:pPr>
        <w:spacing w:line="276" w:lineRule="auto"/>
        <w:rPr>
          <w:sz w:val="24"/>
          <w:szCs w:val="24"/>
        </w:rPr>
      </w:pPr>
      <w:r>
        <w:rPr>
          <w:sz w:val="24"/>
          <w:szCs w:val="24"/>
        </w:rPr>
        <w:t>Services Needed: Water ____________</w:t>
      </w:r>
      <w:r w:rsidR="005B775B">
        <w:rPr>
          <w:sz w:val="24"/>
          <w:szCs w:val="24"/>
        </w:rPr>
        <w:t>_ Garbage</w:t>
      </w:r>
      <w:r>
        <w:rPr>
          <w:sz w:val="24"/>
          <w:szCs w:val="24"/>
        </w:rPr>
        <w:t xml:space="preserve"> _____________</w:t>
      </w:r>
    </w:p>
    <w:p w14:paraId="2D83CBEA" w14:textId="34328AFA" w:rsidR="004037E4" w:rsidRDefault="004037E4" w:rsidP="004037E4">
      <w:pPr>
        <w:spacing w:line="240" w:lineRule="auto"/>
        <w:rPr>
          <w:sz w:val="24"/>
          <w:szCs w:val="24"/>
        </w:rPr>
      </w:pPr>
    </w:p>
    <w:p w14:paraId="120A70CA" w14:textId="5831272F" w:rsidR="004037E4" w:rsidRDefault="004037E4" w:rsidP="005B775B">
      <w:pPr>
        <w:spacing w:line="240" w:lineRule="auto"/>
        <w:rPr>
          <w:sz w:val="24"/>
          <w:szCs w:val="24"/>
        </w:rPr>
      </w:pPr>
      <w:r>
        <w:rPr>
          <w:sz w:val="24"/>
          <w:szCs w:val="24"/>
        </w:rPr>
        <w:t xml:space="preserve">Business </w:t>
      </w:r>
      <w:r w:rsidR="00783CB2">
        <w:rPr>
          <w:sz w:val="24"/>
          <w:szCs w:val="24"/>
        </w:rPr>
        <w:t>References:</w:t>
      </w:r>
    </w:p>
    <w:p w14:paraId="70B91741" w14:textId="176F961D" w:rsidR="00783CB2" w:rsidRDefault="00783CB2" w:rsidP="005B775B">
      <w:pPr>
        <w:spacing w:line="240" w:lineRule="auto"/>
        <w:rPr>
          <w:sz w:val="24"/>
          <w:szCs w:val="24"/>
        </w:rPr>
      </w:pPr>
      <w:r>
        <w:rPr>
          <w:sz w:val="24"/>
          <w:szCs w:val="24"/>
        </w:rPr>
        <w:t>Name: _____________________________________________ Phone #: ___________________</w:t>
      </w:r>
    </w:p>
    <w:p w14:paraId="1BA9DBD9" w14:textId="77777777" w:rsidR="005B775B" w:rsidRDefault="005B775B" w:rsidP="005B775B">
      <w:pPr>
        <w:spacing w:line="240" w:lineRule="auto"/>
        <w:rPr>
          <w:sz w:val="24"/>
          <w:szCs w:val="24"/>
        </w:rPr>
      </w:pPr>
    </w:p>
    <w:p w14:paraId="16E07322" w14:textId="2F5CF182" w:rsidR="00783CB2" w:rsidRDefault="00783CB2" w:rsidP="005B775B">
      <w:pPr>
        <w:spacing w:line="240" w:lineRule="auto"/>
        <w:rPr>
          <w:sz w:val="24"/>
          <w:szCs w:val="24"/>
        </w:rPr>
      </w:pPr>
      <w:r>
        <w:rPr>
          <w:sz w:val="24"/>
          <w:szCs w:val="24"/>
        </w:rPr>
        <w:t>Have you had service in Spencer before? No_______ Yes_______ (If yes, when and address)</w:t>
      </w:r>
    </w:p>
    <w:p w14:paraId="76975D76" w14:textId="79126A54" w:rsidR="00783CB2" w:rsidRDefault="00783CB2" w:rsidP="005B775B">
      <w:pPr>
        <w:spacing w:line="240" w:lineRule="auto"/>
        <w:rPr>
          <w:sz w:val="24"/>
          <w:szCs w:val="24"/>
        </w:rPr>
      </w:pPr>
      <w:r>
        <w:rPr>
          <w:sz w:val="24"/>
          <w:szCs w:val="24"/>
        </w:rPr>
        <w:t>When: ____________ Address: _________________________________________________</w:t>
      </w:r>
    </w:p>
    <w:p w14:paraId="0F72109F" w14:textId="77777777" w:rsidR="005B775B" w:rsidRDefault="008C59B4" w:rsidP="005B775B">
      <w:pPr>
        <w:spacing w:after="0" w:line="240" w:lineRule="auto"/>
        <w:rPr>
          <w:sz w:val="24"/>
          <w:szCs w:val="24"/>
        </w:rPr>
      </w:pPr>
      <w:r>
        <w:rPr>
          <w:sz w:val="24"/>
          <w:szCs w:val="24"/>
        </w:rPr>
        <w:t xml:space="preserve">The undersigned agrees to pay the established rates set forth by the City of Spencer ordinances and agrees to regulations governing said services. The property owner is ultimately responsible for payment of any utility bill caused by the owner, renter, or agent for the owner. THIS APPLICATION BECOMES A CONTRACT UPON THE ESTABLISHMENT OF SERVICES. THE CONTRACT IS NOT TERMINATED UNTIL THE RESPONSIBLE PARTY NOTIFIES THE CITY IN WRITING. </w:t>
      </w:r>
    </w:p>
    <w:p w14:paraId="5F3D035F" w14:textId="7CCAE9A3" w:rsidR="008C59B4" w:rsidRPr="005B775B" w:rsidRDefault="008C59B4" w:rsidP="005B775B">
      <w:pPr>
        <w:spacing w:after="0" w:line="240" w:lineRule="auto"/>
        <w:rPr>
          <w:sz w:val="24"/>
          <w:szCs w:val="24"/>
        </w:rPr>
      </w:pPr>
      <w:r>
        <w:rPr>
          <w:rFonts w:ascii="Open Sans" w:hAnsi="Open Sans" w:cs="Open Sans"/>
          <w:color w:val="313335"/>
          <w:spacing w:val="2"/>
          <w:sz w:val="21"/>
          <w:szCs w:val="21"/>
          <w:shd w:val="clear" w:color="auto" w:fill="FFFFFF"/>
        </w:rPr>
        <w:t>(Code 1983, § 17-107; Ord. No. 275-A, 4-11-1989; Ord. No. 365-9-97, 10-9-1997; Ord. No. 481-12-05, 12-15-2005)</w:t>
      </w:r>
    </w:p>
    <w:p w14:paraId="503BEED0" w14:textId="74212856" w:rsidR="005B775B" w:rsidRDefault="005B775B" w:rsidP="005B775B">
      <w:pPr>
        <w:spacing w:line="360" w:lineRule="auto"/>
        <w:rPr>
          <w:rFonts w:ascii="Open Sans" w:hAnsi="Open Sans" w:cs="Open Sans"/>
          <w:color w:val="313335"/>
          <w:spacing w:val="2"/>
          <w:sz w:val="21"/>
          <w:szCs w:val="21"/>
          <w:shd w:val="clear" w:color="auto" w:fill="FFFFFF"/>
        </w:rPr>
      </w:pPr>
      <w:r>
        <w:rPr>
          <w:rFonts w:ascii="Open Sans" w:hAnsi="Open Sans" w:cs="Open Sans"/>
          <w:color w:val="313335"/>
          <w:spacing w:val="2"/>
          <w:sz w:val="21"/>
          <w:szCs w:val="21"/>
          <w:shd w:val="clear" w:color="auto" w:fill="FFFFFF"/>
        </w:rPr>
        <w:t>Authorized Agent Signature: ___________________________________________________________________</w:t>
      </w:r>
    </w:p>
    <w:p w14:paraId="4B7C3358" w14:textId="37157004" w:rsidR="005B775B" w:rsidRDefault="005B775B" w:rsidP="005B775B">
      <w:pPr>
        <w:spacing w:line="360" w:lineRule="auto"/>
        <w:rPr>
          <w:rFonts w:ascii="Open Sans" w:hAnsi="Open Sans" w:cs="Open Sans"/>
          <w:color w:val="313335"/>
          <w:spacing w:val="2"/>
          <w:sz w:val="21"/>
          <w:szCs w:val="21"/>
          <w:shd w:val="clear" w:color="auto" w:fill="FFFFFF"/>
        </w:rPr>
      </w:pPr>
      <w:r>
        <w:rPr>
          <w:rFonts w:ascii="Open Sans" w:hAnsi="Open Sans" w:cs="Open Sans"/>
          <w:color w:val="313335"/>
          <w:spacing w:val="2"/>
          <w:sz w:val="21"/>
          <w:szCs w:val="21"/>
          <w:shd w:val="clear" w:color="auto" w:fill="FFFFFF"/>
        </w:rPr>
        <w:t>Property Owner (if not realtor): ________________________________________________________________</w:t>
      </w:r>
    </w:p>
    <w:p w14:paraId="66ADEACF" w14:textId="6457AA0F" w:rsidR="005B775B" w:rsidRDefault="005B775B" w:rsidP="005B775B">
      <w:pPr>
        <w:spacing w:line="360" w:lineRule="auto"/>
        <w:rPr>
          <w:rFonts w:ascii="Open Sans" w:hAnsi="Open Sans" w:cs="Open Sans"/>
          <w:color w:val="313335"/>
          <w:spacing w:val="2"/>
          <w:sz w:val="21"/>
          <w:szCs w:val="21"/>
          <w:shd w:val="clear" w:color="auto" w:fill="FFFFFF"/>
        </w:rPr>
      </w:pPr>
      <w:r>
        <w:rPr>
          <w:rFonts w:ascii="Open Sans" w:hAnsi="Open Sans" w:cs="Open Sans"/>
          <w:color w:val="313335"/>
          <w:spacing w:val="2"/>
          <w:sz w:val="21"/>
          <w:szCs w:val="21"/>
          <w:shd w:val="clear" w:color="auto" w:fill="FFFFFF"/>
        </w:rPr>
        <w:t>Phone #: ____________________________ Address: _________________________________________________</w:t>
      </w:r>
    </w:p>
    <w:p w14:paraId="3BAFD6D1" w14:textId="0C65B250" w:rsidR="005B775B" w:rsidRPr="005B775B" w:rsidRDefault="005B775B" w:rsidP="005B775B">
      <w:pPr>
        <w:spacing w:line="360" w:lineRule="auto"/>
        <w:rPr>
          <w:rFonts w:ascii="Open Sans" w:hAnsi="Open Sans" w:cs="Open Sans"/>
          <w:color w:val="313335"/>
          <w:spacing w:val="2"/>
          <w:sz w:val="21"/>
          <w:szCs w:val="21"/>
          <w:shd w:val="clear" w:color="auto" w:fill="FFFFFF"/>
        </w:rPr>
      </w:pPr>
      <w:r>
        <w:rPr>
          <w:rFonts w:ascii="Open Sans" w:hAnsi="Open Sans" w:cs="Open Sans"/>
          <w:color w:val="313335"/>
          <w:spacing w:val="2"/>
          <w:sz w:val="21"/>
          <w:szCs w:val="21"/>
          <w:shd w:val="clear" w:color="auto" w:fill="FFFFFF"/>
        </w:rPr>
        <w:t xml:space="preserve"> City/State: __________________________________________________ Zip:_______________________________</w:t>
      </w:r>
    </w:p>
    <w:sectPr w:rsidR="005B775B" w:rsidRPr="005B77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panose1 w:val="020B08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DS1MDY0M7Qwt7RQ0lEKTi0uzszPAykwqgUAV3guCSwAAAA="/>
  </w:docVars>
  <w:rsids>
    <w:rsidRoot w:val="004037E4"/>
    <w:rsid w:val="004037E4"/>
    <w:rsid w:val="005B775B"/>
    <w:rsid w:val="00783CB2"/>
    <w:rsid w:val="008C59B4"/>
    <w:rsid w:val="009A722C"/>
    <w:rsid w:val="00A16D86"/>
    <w:rsid w:val="00B21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3184D"/>
  <w15:chartTrackingRefBased/>
  <w15:docId w15:val="{C9F73332-530D-4D81-BB99-928D0AA30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768</Characters>
  <Application>Microsoft Office Word</Application>
  <DocSecurity>0</DocSecurity>
  <Lines>29</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Luebeck</dc:creator>
  <cp:keywords/>
  <dc:description/>
  <cp:lastModifiedBy>Kellie Peacock</cp:lastModifiedBy>
  <cp:revision>2</cp:revision>
  <dcterms:created xsi:type="dcterms:W3CDTF">2023-02-14T03:40:00Z</dcterms:created>
  <dcterms:modified xsi:type="dcterms:W3CDTF">2023-02-14T03:40:00Z</dcterms:modified>
</cp:coreProperties>
</file>